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53CCC" w14:textId="77777777" w:rsidR="000613CC" w:rsidRDefault="000613CC"/>
    <w:p w14:paraId="78AA2A62" w14:textId="77777777" w:rsidR="000613CC" w:rsidRDefault="000613CC"/>
    <w:p w14:paraId="3328EE5C" w14:textId="77777777" w:rsidR="000613CC" w:rsidRDefault="000613CC"/>
    <w:p w14:paraId="444D0388" w14:textId="77777777" w:rsidR="000613CC" w:rsidRDefault="000613CC"/>
    <w:p w14:paraId="598D5684" w14:textId="0EC49B59" w:rsidR="000613CC" w:rsidRPr="007F2443" w:rsidRDefault="0085754E" w:rsidP="00D5145D">
      <w:pPr>
        <w:ind w:left="-810" w:right="-450"/>
        <w:jc w:val="center"/>
        <w:rPr>
          <w:rFonts w:ascii="Times New Roman" w:hAnsi="Times New Roman" w:cs="Times New Roman"/>
          <w:b/>
          <w:color w:val="3A589D"/>
          <w:sz w:val="52"/>
          <w:szCs w:val="52"/>
        </w:rPr>
      </w:pPr>
      <w:r w:rsidRPr="007F2443">
        <w:rPr>
          <w:rFonts w:ascii="Times New Roman" w:hAnsi="Times New Roman" w:cs="Times New Roman"/>
          <w:b/>
          <w:color w:val="3A589D"/>
          <w:sz w:val="52"/>
          <w:szCs w:val="52"/>
        </w:rPr>
        <w:t xml:space="preserve">ATPA </w:t>
      </w:r>
      <w:r w:rsidR="00E92307" w:rsidRPr="007F2443">
        <w:rPr>
          <w:rFonts w:ascii="Times New Roman" w:hAnsi="Times New Roman" w:cs="Times New Roman"/>
          <w:b/>
          <w:color w:val="3A589D"/>
          <w:sz w:val="52"/>
          <w:szCs w:val="52"/>
        </w:rPr>
        <w:t>System</w:t>
      </w:r>
      <w:r w:rsidR="004872D5" w:rsidRPr="007F2443">
        <w:rPr>
          <w:rFonts w:ascii="Times New Roman" w:hAnsi="Times New Roman" w:cs="Times New Roman"/>
          <w:b/>
          <w:color w:val="3A589D"/>
          <w:sz w:val="52"/>
          <w:szCs w:val="52"/>
        </w:rPr>
        <w:t>s Engineering S</w:t>
      </w:r>
      <w:r w:rsidRPr="007F2443">
        <w:rPr>
          <w:rFonts w:ascii="Times New Roman" w:hAnsi="Times New Roman" w:cs="Times New Roman"/>
          <w:b/>
          <w:color w:val="3A589D"/>
          <w:sz w:val="52"/>
          <w:szCs w:val="52"/>
        </w:rPr>
        <w:t>ubcommittee</w:t>
      </w:r>
    </w:p>
    <w:p w14:paraId="6B2D48CC" w14:textId="688367F7" w:rsidR="00E0106E" w:rsidRPr="008055CA" w:rsidRDefault="000613CC" w:rsidP="00960705">
      <w:pPr>
        <w:spacing w:after="0" w:line="240" w:lineRule="auto"/>
        <w:jc w:val="center"/>
        <w:rPr>
          <w:rFonts w:ascii="Times New Roman" w:hAnsi="Times New Roman" w:cs="Times New Roman"/>
          <w:b/>
          <w:color w:val="872657"/>
          <w:sz w:val="32"/>
          <w:szCs w:val="32"/>
        </w:rPr>
      </w:pPr>
      <w:r w:rsidRPr="008055CA">
        <w:rPr>
          <w:rFonts w:ascii="Times New Roman" w:hAnsi="Times New Roman" w:cs="Times New Roman"/>
          <w:b/>
          <w:noProof/>
          <w:color w:val="872657"/>
          <w:sz w:val="32"/>
          <w:szCs w:val="32"/>
        </w:rPr>
        <w:drawing>
          <wp:anchor distT="0" distB="0" distL="114300" distR="114300" simplePos="0" relativeHeight="251658240" behindDoc="1" locked="1" layoutInCell="1" allowOverlap="0" wp14:anchorId="6915938B" wp14:editId="539602D0">
            <wp:simplePos x="0" y="0"/>
            <wp:positionH relativeFrom="page">
              <wp:align>right</wp:align>
            </wp:positionH>
            <wp:positionV relativeFrom="page">
              <wp:posOffset>-635</wp:posOffset>
            </wp:positionV>
            <wp:extent cx="7927848" cy="453542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 APTA Agenda Header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7848" cy="4535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E47" w:rsidRPr="008055CA">
        <w:rPr>
          <w:rFonts w:ascii="Times New Roman" w:hAnsi="Times New Roman" w:cs="Times New Roman"/>
          <w:b/>
          <w:color w:val="872657"/>
          <w:sz w:val="32"/>
          <w:szCs w:val="32"/>
        </w:rPr>
        <w:t>S</w:t>
      </w:r>
      <w:r w:rsidR="00451CF1">
        <w:rPr>
          <w:rFonts w:ascii="Times New Roman" w:hAnsi="Times New Roman" w:cs="Times New Roman"/>
          <w:b/>
          <w:color w:val="872657"/>
          <w:sz w:val="32"/>
          <w:szCs w:val="32"/>
        </w:rPr>
        <w:t>aturday</w:t>
      </w:r>
      <w:r w:rsidR="00EE24CD" w:rsidRPr="008055CA">
        <w:rPr>
          <w:rFonts w:ascii="Times New Roman" w:hAnsi="Times New Roman" w:cs="Times New Roman"/>
          <w:b/>
          <w:color w:val="872657"/>
          <w:sz w:val="32"/>
          <w:szCs w:val="32"/>
        </w:rPr>
        <w:t xml:space="preserve">, </w:t>
      </w:r>
      <w:r w:rsidR="00451CF1">
        <w:rPr>
          <w:rFonts w:ascii="Times New Roman" w:hAnsi="Times New Roman" w:cs="Times New Roman"/>
          <w:b/>
          <w:color w:val="872657"/>
          <w:sz w:val="32"/>
          <w:szCs w:val="32"/>
        </w:rPr>
        <w:t>June 4</w:t>
      </w:r>
      <w:r w:rsidR="007F6642" w:rsidRPr="008055CA">
        <w:rPr>
          <w:rFonts w:ascii="Times New Roman" w:hAnsi="Times New Roman" w:cs="Times New Roman"/>
          <w:b/>
          <w:color w:val="872657"/>
          <w:sz w:val="32"/>
          <w:szCs w:val="32"/>
        </w:rPr>
        <w:t>, 202</w:t>
      </w:r>
      <w:r w:rsidR="00451CF1">
        <w:rPr>
          <w:rFonts w:ascii="Times New Roman" w:hAnsi="Times New Roman" w:cs="Times New Roman"/>
          <w:b/>
          <w:color w:val="872657"/>
          <w:sz w:val="32"/>
          <w:szCs w:val="32"/>
        </w:rPr>
        <w:t>2</w:t>
      </w:r>
    </w:p>
    <w:p w14:paraId="57E8C518" w14:textId="22C48D8B" w:rsidR="00C777C2" w:rsidRDefault="00451CF1" w:rsidP="00960705">
      <w:pPr>
        <w:spacing w:after="0" w:line="240" w:lineRule="auto"/>
        <w:jc w:val="center"/>
        <w:rPr>
          <w:rFonts w:ascii="Times New Roman" w:hAnsi="Times New Roman" w:cs="Times New Roman"/>
          <w:b/>
          <w:color w:val="872657"/>
          <w:sz w:val="28"/>
          <w:szCs w:val="28"/>
        </w:rPr>
      </w:pPr>
      <w:r>
        <w:rPr>
          <w:rFonts w:ascii="Times New Roman" w:hAnsi="Times New Roman" w:cs="Times New Roman"/>
          <w:b/>
          <w:color w:val="872657"/>
          <w:sz w:val="28"/>
          <w:szCs w:val="28"/>
        </w:rPr>
        <w:t>3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>:</w:t>
      </w:r>
      <w:r>
        <w:rPr>
          <w:rFonts w:ascii="Times New Roman" w:hAnsi="Times New Roman" w:cs="Times New Roman"/>
          <w:b/>
          <w:color w:val="872657"/>
          <w:sz w:val="28"/>
          <w:szCs w:val="28"/>
        </w:rPr>
        <w:t>3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0 – </w:t>
      </w:r>
      <w:r>
        <w:rPr>
          <w:rFonts w:ascii="Times New Roman" w:hAnsi="Times New Roman" w:cs="Times New Roman"/>
          <w:b/>
          <w:color w:val="872657"/>
          <w:sz w:val="28"/>
          <w:szCs w:val="28"/>
        </w:rPr>
        <w:t>5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>:</w:t>
      </w:r>
      <w:r w:rsidR="00960705">
        <w:rPr>
          <w:rFonts w:ascii="Times New Roman" w:hAnsi="Times New Roman" w:cs="Times New Roman"/>
          <w:b/>
          <w:color w:val="872657"/>
          <w:sz w:val="28"/>
          <w:szCs w:val="28"/>
        </w:rPr>
        <w:t>00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 </w:t>
      </w:r>
      <w:r w:rsidR="00960705">
        <w:rPr>
          <w:rFonts w:ascii="Times New Roman" w:hAnsi="Times New Roman" w:cs="Times New Roman"/>
          <w:b/>
          <w:color w:val="872657"/>
          <w:sz w:val="28"/>
          <w:szCs w:val="28"/>
        </w:rPr>
        <w:t>p</w:t>
      </w:r>
      <w:r w:rsidR="00EE24CD" w:rsidRPr="002B3DD7">
        <w:rPr>
          <w:rFonts w:ascii="Times New Roman" w:hAnsi="Times New Roman" w:cs="Times New Roman"/>
          <w:b/>
          <w:color w:val="872657"/>
          <w:sz w:val="28"/>
          <w:szCs w:val="28"/>
        </w:rPr>
        <w:t xml:space="preserve">.m. </w:t>
      </w:r>
      <w:r>
        <w:rPr>
          <w:rFonts w:ascii="Times New Roman" w:hAnsi="Times New Roman" w:cs="Times New Roman"/>
          <w:b/>
          <w:color w:val="872657"/>
          <w:sz w:val="28"/>
          <w:szCs w:val="28"/>
        </w:rPr>
        <w:t>P</w:t>
      </w:r>
      <w:r w:rsidR="00123ED1">
        <w:rPr>
          <w:rFonts w:ascii="Times New Roman" w:hAnsi="Times New Roman" w:cs="Times New Roman"/>
          <w:b/>
          <w:color w:val="872657"/>
          <w:sz w:val="28"/>
          <w:szCs w:val="28"/>
        </w:rPr>
        <w:t>ST</w:t>
      </w:r>
    </w:p>
    <w:p w14:paraId="2B155A8D" w14:textId="77777777" w:rsidR="00E0106E" w:rsidRDefault="00E0106E" w:rsidP="0096070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E3CE530" w14:textId="2C94FB8B" w:rsidR="00D05918" w:rsidRPr="00BF24AC" w:rsidRDefault="00451CF1" w:rsidP="00960705">
      <w:pPr>
        <w:spacing w:after="0" w:line="240" w:lineRule="auto"/>
        <w:jc w:val="center"/>
        <w:rPr>
          <w:rFonts w:ascii="Times New Roman" w:hAnsi="Times New Roman" w:cs="Times New Roman"/>
          <w:color w:val="872657"/>
          <w:sz w:val="32"/>
          <w:szCs w:val="32"/>
        </w:rPr>
      </w:pPr>
      <w:r w:rsidRPr="00BF24AC">
        <w:rPr>
          <w:rFonts w:ascii="Times New Roman" w:hAnsi="Times New Roman" w:cs="Times New Roman"/>
          <w:color w:val="872657"/>
          <w:sz w:val="32"/>
          <w:szCs w:val="32"/>
        </w:rPr>
        <w:t>Room:  Indigo 202, Indigo</w:t>
      </w:r>
      <w:r w:rsidR="007F2443">
        <w:rPr>
          <w:rFonts w:ascii="Times New Roman" w:hAnsi="Times New Roman" w:cs="Times New Roman"/>
          <w:color w:val="872657"/>
          <w:sz w:val="32"/>
          <w:szCs w:val="32"/>
        </w:rPr>
        <w:t xml:space="preserve"> Level</w:t>
      </w:r>
      <w:r w:rsidRPr="00BF24AC">
        <w:rPr>
          <w:rFonts w:ascii="Times New Roman" w:hAnsi="Times New Roman" w:cs="Times New Roman"/>
          <w:color w:val="872657"/>
          <w:sz w:val="32"/>
          <w:szCs w:val="32"/>
        </w:rPr>
        <w:t>, Hilton Bayfront</w:t>
      </w:r>
    </w:p>
    <w:p w14:paraId="3C1BC94D" w14:textId="3CF6D5E1" w:rsidR="00451CF1" w:rsidRDefault="00451CF1" w:rsidP="0096070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477FD4A" w14:textId="77777777" w:rsidR="007A6F7D" w:rsidRPr="008055CA" w:rsidRDefault="007A6F7D" w:rsidP="0096070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31371C" w14:textId="77777777" w:rsidR="00E65A74" w:rsidRPr="007A6F7D" w:rsidRDefault="00E65A74" w:rsidP="00715D7B">
      <w:pPr>
        <w:spacing w:after="0" w:line="240" w:lineRule="auto"/>
        <w:jc w:val="center"/>
        <w:rPr>
          <w:b/>
          <w:bCs/>
          <w:color w:val="3A589D"/>
          <w:sz w:val="52"/>
          <w:szCs w:val="52"/>
        </w:rPr>
      </w:pPr>
      <w:r w:rsidRPr="007A6F7D">
        <w:rPr>
          <w:b/>
          <w:bCs/>
          <w:color w:val="3A589D"/>
          <w:sz w:val="52"/>
          <w:szCs w:val="52"/>
        </w:rPr>
        <w:t>AGENDA</w:t>
      </w:r>
    </w:p>
    <w:p w14:paraId="3BE6DE31" w14:textId="7D50DDA7" w:rsidR="009E430E" w:rsidRPr="00721241" w:rsidRDefault="009E430E" w:rsidP="00A078E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2543AE4" w14:textId="146413F9" w:rsidR="00BF24AC" w:rsidRPr="00721241" w:rsidRDefault="00BF24AC" w:rsidP="002338B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5E5EF472" w14:textId="7BD4B411" w:rsidR="00BF24AC" w:rsidRPr="00721241" w:rsidRDefault="00BF24AC" w:rsidP="002338B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9450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8730"/>
      </w:tblGrid>
      <w:tr w:rsidR="00D930CF" w:rsidRPr="00D930CF" w14:paraId="7F9FB4D3" w14:textId="77777777" w:rsidTr="00AA3B74">
        <w:tc>
          <w:tcPr>
            <w:tcW w:w="720" w:type="dxa"/>
          </w:tcPr>
          <w:p w14:paraId="25869D61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8730" w:type="dxa"/>
          </w:tcPr>
          <w:p w14:paraId="38506782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 w:rsidRPr="00D930CF">
              <w:rPr>
                <w:b/>
                <w:bCs/>
                <w:color w:val="3A589D"/>
                <w:sz w:val="28"/>
                <w:szCs w:val="28"/>
              </w:rPr>
              <w:t>Welcome and Introduction</w:t>
            </w:r>
          </w:p>
        </w:tc>
      </w:tr>
      <w:tr w:rsidR="00D930CF" w:rsidRPr="00D930CF" w14:paraId="4DA54584" w14:textId="77777777" w:rsidTr="00AA3B74">
        <w:tc>
          <w:tcPr>
            <w:tcW w:w="720" w:type="dxa"/>
          </w:tcPr>
          <w:p w14:paraId="2CE8F13F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7F7BDB9E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</w:p>
        </w:tc>
      </w:tr>
      <w:tr w:rsidR="00D930CF" w:rsidRPr="00D930CF" w14:paraId="01B3D686" w14:textId="77777777" w:rsidTr="00AA3B74">
        <w:tc>
          <w:tcPr>
            <w:tcW w:w="720" w:type="dxa"/>
          </w:tcPr>
          <w:p w14:paraId="5868C260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8730" w:type="dxa"/>
          </w:tcPr>
          <w:p w14:paraId="45F5CC85" w14:textId="675E7EBC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 w:rsidRPr="00D930CF">
              <w:rPr>
                <w:b/>
                <w:bCs/>
                <w:color w:val="3A589D"/>
                <w:sz w:val="28"/>
                <w:szCs w:val="28"/>
              </w:rPr>
              <w:t xml:space="preserve">Summary of the </w:t>
            </w:r>
            <w:r w:rsidR="002C6757">
              <w:rPr>
                <w:b/>
                <w:bCs/>
                <w:color w:val="3A589D"/>
                <w:sz w:val="28"/>
                <w:szCs w:val="28"/>
              </w:rPr>
              <w:t xml:space="preserve">Topics from </w:t>
            </w:r>
            <w:r w:rsidRPr="00D930CF">
              <w:rPr>
                <w:b/>
                <w:bCs/>
                <w:color w:val="3A589D"/>
                <w:sz w:val="28"/>
                <w:szCs w:val="28"/>
              </w:rPr>
              <w:t>last year</w:t>
            </w:r>
          </w:p>
        </w:tc>
      </w:tr>
      <w:tr w:rsidR="00D930CF" w:rsidRPr="00D930CF" w14:paraId="7DA7027A" w14:textId="77777777" w:rsidTr="00AA3B74">
        <w:tc>
          <w:tcPr>
            <w:tcW w:w="720" w:type="dxa"/>
          </w:tcPr>
          <w:p w14:paraId="6B397BBD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174CF02F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</w:p>
        </w:tc>
      </w:tr>
      <w:tr w:rsidR="00D930CF" w:rsidRPr="00D930CF" w14:paraId="5C50624A" w14:textId="77777777" w:rsidTr="00AA3B74">
        <w:tc>
          <w:tcPr>
            <w:tcW w:w="720" w:type="dxa"/>
          </w:tcPr>
          <w:p w14:paraId="0B17067F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8730" w:type="dxa"/>
          </w:tcPr>
          <w:p w14:paraId="0D60F980" w14:textId="57616022" w:rsidR="00D930CF" w:rsidRPr="00D930CF" w:rsidRDefault="002B4230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>
              <w:rPr>
                <w:b/>
                <w:bCs/>
                <w:color w:val="3A589D"/>
                <w:sz w:val="28"/>
                <w:szCs w:val="28"/>
              </w:rPr>
              <w:t>P</w:t>
            </w:r>
            <w:r w:rsidRPr="00D930CF">
              <w:rPr>
                <w:b/>
                <w:bCs/>
                <w:color w:val="3A589D"/>
                <w:sz w:val="28"/>
                <w:szCs w:val="28"/>
              </w:rPr>
              <w:t xml:space="preserve">roject 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>Status</w:t>
            </w:r>
            <w:r>
              <w:rPr>
                <w:b/>
                <w:bCs/>
                <w:color w:val="3A589D"/>
                <w:sz w:val="28"/>
                <w:szCs w:val="28"/>
              </w:rPr>
              <w:t xml:space="preserve">: 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 xml:space="preserve">‘APTA Systems </w:t>
            </w:r>
            <w:r w:rsidR="002C6757">
              <w:rPr>
                <w:b/>
                <w:bCs/>
                <w:color w:val="3A589D"/>
                <w:sz w:val="28"/>
                <w:szCs w:val="28"/>
              </w:rPr>
              <w:t>Lifecycle Engineering’ product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 xml:space="preserve"> </w:t>
            </w:r>
          </w:p>
        </w:tc>
      </w:tr>
      <w:tr w:rsidR="00D930CF" w:rsidRPr="00D930CF" w14:paraId="41C38D1A" w14:textId="77777777" w:rsidTr="00AA3B74">
        <w:tc>
          <w:tcPr>
            <w:tcW w:w="720" w:type="dxa"/>
          </w:tcPr>
          <w:p w14:paraId="12D792F8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732DDEA6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</w:p>
        </w:tc>
      </w:tr>
      <w:tr w:rsidR="00D930CF" w:rsidRPr="00D930CF" w14:paraId="65BC67DF" w14:textId="77777777" w:rsidTr="00AA3B74">
        <w:tc>
          <w:tcPr>
            <w:tcW w:w="720" w:type="dxa"/>
          </w:tcPr>
          <w:p w14:paraId="0608EF99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8730" w:type="dxa"/>
          </w:tcPr>
          <w:p w14:paraId="1FDC6932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 w:rsidRPr="00D930CF">
              <w:rPr>
                <w:b/>
                <w:bCs/>
                <w:color w:val="3A589D"/>
                <w:sz w:val="28"/>
                <w:szCs w:val="28"/>
              </w:rPr>
              <w:t>Transit Systems Engineering Presentation</w:t>
            </w:r>
          </w:p>
        </w:tc>
      </w:tr>
      <w:tr w:rsidR="00D930CF" w:rsidRPr="00D930CF" w14:paraId="06471B72" w14:textId="77777777" w:rsidTr="00AA3B74">
        <w:tc>
          <w:tcPr>
            <w:tcW w:w="720" w:type="dxa"/>
          </w:tcPr>
          <w:p w14:paraId="07E9C582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2E4ACA7E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</w:p>
        </w:tc>
      </w:tr>
      <w:tr w:rsidR="00D930CF" w:rsidRPr="00D930CF" w14:paraId="697561C9" w14:textId="77777777" w:rsidTr="00AA3B74">
        <w:tc>
          <w:tcPr>
            <w:tcW w:w="720" w:type="dxa"/>
          </w:tcPr>
          <w:p w14:paraId="70F48574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8730" w:type="dxa"/>
          </w:tcPr>
          <w:p w14:paraId="6FB0B750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 w:rsidRPr="00D930CF">
              <w:rPr>
                <w:b/>
                <w:bCs/>
                <w:color w:val="3A589D"/>
                <w:sz w:val="28"/>
                <w:szCs w:val="28"/>
              </w:rPr>
              <w:t>Roundtable Discussion</w:t>
            </w:r>
          </w:p>
        </w:tc>
      </w:tr>
      <w:tr w:rsidR="00D930CF" w:rsidRPr="00D930CF" w14:paraId="0C5221FE" w14:textId="77777777" w:rsidTr="00AA3B74">
        <w:tc>
          <w:tcPr>
            <w:tcW w:w="720" w:type="dxa"/>
          </w:tcPr>
          <w:p w14:paraId="5735413F" w14:textId="3A296693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3114F6F0" w14:textId="3FB26715" w:rsidR="00D930CF" w:rsidRPr="00D930CF" w:rsidRDefault="00A02BCA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>
              <w:rPr>
                <w:b/>
                <w:bCs/>
                <w:color w:val="3A589D"/>
                <w:sz w:val="28"/>
                <w:szCs w:val="28"/>
              </w:rPr>
              <w:t xml:space="preserve">     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>T</w:t>
            </w:r>
            <w:r>
              <w:rPr>
                <w:b/>
                <w:bCs/>
                <w:color w:val="3A589D"/>
                <w:sz w:val="28"/>
                <w:szCs w:val="28"/>
              </w:rPr>
              <w:t>opic/Theme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 xml:space="preserve">(s) </w:t>
            </w:r>
            <w:r>
              <w:rPr>
                <w:b/>
                <w:bCs/>
                <w:color w:val="3A589D"/>
                <w:sz w:val="28"/>
                <w:szCs w:val="28"/>
              </w:rPr>
              <w:t>for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 xml:space="preserve"> the committee for the next year</w:t>
            </w:r>
          </w:p>
        </w:tc>
      </w:tr>
      <w:tr w:rsidR="00D930CF" w:rsidRPr="00D930CF" w14:paraId="216C1B75" w14:textId="77777777" w:rsidTr="00AA3B74">
        <w:tc>
          <w:tcPr>
            <w:tcW w:w="720" w:type="dxa"/>
          </w:tcPr>
          <w:p w14:paraId="45EEC7B8" w14:textId="6150D5FD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7470AB64" w14:textId="0F33578D" w:rsidR="00D930CF" w:rsidRPr="00D930CF" w:rsidRDefault="00A02BCA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>
              <w:rPr>
                <w:b/>
                <w:bCs/>
                <w:color w:val="3A589D"/>
                <w:sz w:val="28"/>
                <w:szCs w:val="28"/>
              </w:rPr>
              <w:t xml:space="preserve">     </w:t>
            </w:r>
            <w:r w:rsidR="00823621">
              <w:rPr>
                <w:b/>
                <w:bCs/>
                <w:color w:val="3A589D"/>
                <w:sz w:val="28"/>
                <w:szCs w:val="28"/>
              </w:rPr>
              <w:t>(</w:t>
            </w:r>
            <w:r w:rsidR="00D930CF" w:rsidRPr="00D930CF">
              <w:rPr>
                <w:b/>
                <w:bCs/>
                <w:color w:val="3A589D"/>
                <w:sz w:val="28"/>
                <w:szCs w:val="28"/>
              </w:rPr>
              <w:t>What would members like to see the committee working on</w:t>
            </w:r>
            <w:r w:rsidR="00AA3B74">
              <w:rPr>
                <w:b/>
                <w:bCs/>
                <w:color w:val="3A589D"/>
                <w:sz w:val="28"/>
                <w:szCs w:val="28"/>
              </w:rPr>
              <w:t>?</w:t>
            </w:r>
            <w:r w:rsidR="00823621">
              <w:rPr>
                <w:b/>
                <w:bCs/>
                <w:color w:val="3A589D"/>
                <w:sz w:val="28"/>
                <w:szCs w:val="28"/>
              </w:rPr>
              <w:t>)</w:t>
            </w:r>
          </w:p>
        </w:tc>
      </w:tr>
      <w:tr w:rsidR="00D930CF" w:rsidRPr="00D930CF" w14:paraId="5D2488D5" w14:textId="77777777" w:rsidTr="00AA3B74">
        <w:tc>
          <w:tcPr>
            <w:tcW w:w="720" w:type="dxa"/>
          </w:tcPr>
          <w:p w14:paraId="4B66225B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2840E882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</w:p>
        </w:tc>
      </w:tr>
      <w:tr w:rsidR="00D930CF" w:rsidRPr="00D930CF" w14:paraId="091FFE30" w14:textId="77777777" w:rsidTr="00AA3B74">
        <w:tc>
          <w:tcPr>
            <w:tcW w:w="720" w:type="dxa"/>
          </w:tcPr>
          <w:p w14:paraId="5DA249C4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8730" w:type="dxa"/>
          </w:tcPr>
          <w:p w14:paraId="35F4BDBE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 w:rsidRPr="00D930CF">
              <w:rPr>
                <w:b/>
                <w:bCs/>
                <w:color w:val="3A589D"/>
                <w:sz w:val="28"/>
                <w:szCs w:val="28"/>
              </w:rPr>
              <w:t>Next SE Subcommittee Meeting</w:t>
            </w:r>
          </w:p>
        </w:tc>
      </w:tr>
      <w:tr w:rsidR="00D930CF" w:rsidRPr="00D930CF" w14:paraId="59F68533" w14:textId="77777777" w:rsidTr="00AA3B74">
        <w:tc>
          <w:tcPr>
            <w:tcW w:w="720" w:type="dxa"/>
          </w:tcPr>
          <w:p w14:paraId="2B673AF3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730" w:type="dxa"/>
          </w:tcPr>
          <w:p w14:paraId="324D4901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</w:p>
        </w:tc>
      </w:tr>
      <w:tr w:rsidR="00D930CF" w:rsidRPr="00D930CF" w14:paraId="69EA759D" w14:textId="77777777" w:rsidTr="00AA3B74">
        <w:tc>
          <w:tcPr>
            <w:tcW w:w="720" w:type="dxa"/>
          </w:tcPr>
          <w:p w14:paraId="6160ED90" w14:textId="77777777" w:rsidR="00D930CF" w:rsidRPr="00721241" w:rsidRDefault="00D930CF" w:rsidP="00721241">
            <w:pPr>
              <w:jc w:val="center"/>
              <w:rPr>
                <w:b/>
                <w:bCs/>
                <w:sz w:val="28"/>
                <w:szCs w:val="28"/>
              </w:rPr>
            </w:pPr>
            <w:r w:rsidRPr="00721241"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8730" w:type="dxa"/>
          </w:tcPr>
          <w:p w14:paraId="5E8686B3" w14:textId="77777777" w:rsidR="00D930CF" w:rsidRPr="00D930CF" w:rsidRDefault="00D930CF" w:rsidP="00B3567C">
            <w:pPr>
              <w:rPr>
                <w:b/>
                <w:bCs/>
                <w:color w:val="3A589D"/>
                <w:sz w:val="28"/>
                <w:szCs w:val="28"/>
              </w:rPr>
            </w:pPr>
            <w:r w:rsidRPr="00D930CF">
              <w:rPr>
                <w:b/>
                <w:bCs/>
                <w:color w:val="3A589D"/>
                <w:sz w:val="28"/>
                <w:szCs w:val="28"/>
              </w:rPr>
              <w:t>Adjourn</w:t>
            </w:r>
          </w:p>
        </w:tc>
      </w:tr>
    </w:tbl>
    <w:p w14:paraId="13707D34" w14:textId="0CCE79EA" w:rsidR="00BF24AC" w:rsidRDefault="00BF24AC" w:rsidP="002338B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827BA28" w14:textId="77777777" w:rsidR="002338BD" w:rsidRPr="002338BD" w:rsidRDefault="002338BD" w:rsidP="002338B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sectPr w:rsidR="002338BD" w:rsidRPr="002338BD" w:rsidSect="000613CC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0C56E" w14:textId="77777777" w:rsidR="00E35A78" w:rsidRDefault="00E35A78" w:rsidP="00A52716">
      <w:pPr>
        <w:spacing w:after="0" w:line="240" w:lineRule="auto"/>
      </w:pPr>
      <w:r>
        <w:separator/>
      </w:r>
    </w:p>
  </w:endnote>
  <w:endnote w:type="continuationSeparator" w:id="0">
    <w:p w14:paraId="732BD8EB" w14:textId="77777777" w:rsidR="00E35A78" w:rsidRDefault="00E35A78" w:rsidP="00A52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51B15" w14:textId="77777777" w:rsidR="00E35A78" w:rsidRDefault="00E35A78" w:rsidP="00A52716">
      <w:pPr>
        <w:spacing w:after="0" w:line="240" w:lineRule="auto"/>
      </w:pPr>
      <w:r>
        <w:separator/>
      </w:r>
    </w:p>
  </w:footnote>
  <w:footnote w:type="continuationSeparator" w:id="0">
    <w:p w14:paraId="07C36B7A" w14:textId="77777777" w:rsidR="00E35A78" w:rsidRDefault="00E35A78" w:rsidP="00A527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B4603"/>
    <w:multiLevelType w:val="hybridMultilevel"/>
    <w:tmpl w:val="58261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A21C1"/>
    <w:multiLevelType w:val="hybridMultilevel"/>
    <w:tmpl w:val="1FE2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C0D6D"/>
    <w:multiLevelType w:val="hybridMultilevel"/>
    <w:tmpl w:val="6E6A4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2554D"/>
    <w:multiLevelType w:val="hybridMultilevel"/>
    <w:tmpl w:val="A77E34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F86185E"/>
    <w:multiLevelType w:val="hybridMultilevel"/>
    <w:tmpl w:val="E8884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3D02012"/>
    <w:multiLevelType w:val="hybridMultilevel"/>
    <w:tmpl w:val="FD3C9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D5618"/>
    <w:multiLevelType w:val="hybridMultilevel"/>
    <w:tmpl w:val="24F06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8E74DA"/>
    <w:multiLevelType w:val="hybridMultilevel"/>
    <w:tmpl w:val="671E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0356A"/>
    <w:multiLevelType w:val="hybridMultilevel"/>
    <w:tmpl w:val="A41C7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C5465A"/>
    <w:multiLevelType w:val="hybridMultilevel"/>
    <w:tmpl w:val="73A05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A5F74"/>
    <w:multiLevelType w:val="hybridMultilevel"/>
    <w:tmpl w:val="43B8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857672">
    <w:abstractNumId w:val="8"/>
  </w:num>
  <w:num w:numId="2" w16cid:durableId="548803060">
    <w:abstractNumId w:val="0"/>
  </w:num>
  <w:num w:numId="3" w16cid:durableId="1130365120">
    <w:abstractNumId w:val="6"/>
  </w:num>
  <w:num w:numId="4" w16cid:durableId="1128016421">
    <w:abstractNumId w:val="4"/>
  </w:num>
  <w:num w:numId="5" w16cid:durableId="1802652108">
    <w:abstractNumId w:val="3"/>
  </w:num>
  <w:num w:numId="6" w16cid:durableId="63262369">
    <w:abstractNumId w:val="5"/>
  </w:num>
  <w:num w:numId="7" w16cid:durableId="569534910">
    <w:abstractNumId w:val="9"/>
  </w:num>
  <w:num w:numId="8" w16cid:durableId="1998531335">
    <w:abstractNumId w:val="10"/>
  </w:num>
  <w:num w:numId="9" w16cid:durableId="1194460773">
    <w:abstractNumId w:val="2"/>
  </w:num>
  <w:num w:numId="10" w16cid:durableId="661853986">
    <w:abstractNumId w:val="7"/>
  </w:num>
  <w:num w:numId="11" w16cid:durableId="5867715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sDSyNDAxtDAxNTZU0lEKTi0uzszPAykwrAUANTVN0SwAAAA="/>
  </w:docVars>
  <w:rsids>
    <w:rsidRoot w:val="001A0E91"/>
    <w:rsid w:val="00035CE9"/>
    <w:rsid w:val="00037860"/>
    <w:rsid w:val="000447B4"/>
    <w:rsid w:val="000512BB"/>
    <w:rsid w:val="000613CC"/>
    <w:rsid w:val="000639DC"/>
    <w:rsid w:val="00063A68"/>
    <w:rsid w:val="0009293D"/>
    <w:rsid w:val="000B759D"/>
    <w:rsid w:val="000F2F18"/>
    <w:rsid w:val="000F52D5"/>
    <w:rsid w:val="00103FFD"/>
    <w:rsid w:val="001042E0"/>
    <w:rsid w:val="00110D0B"/>
    <w:rsid w:val="00113419"/>
    <w:rsid w:val="00123ED1"/>
    <w:rsid w:val="00132E47"/>
    <w:rsid w:val="0013430D"/>
    <w:rsid w:val="00134E15"/>
    <w:rsid w:val="00166A83"/>
    <w:rsid w:val="001820DB"/>
    <w:rsid w:val="00191829"/>
    <w:rsid w:val="001A0E91"/>
    <w:rsid w:val="001B0D4D"/>
    <w:rsid w:val="001E5CD3"/>
    <w:rsid w:val="002267FB"/>
    <w:rsid w:val="00233763"/>
    <w:rsid w:val="002338BD"/>
    <w:rsid w:val="00250E40"/>
    <w:rsid w:val="00262173"/>
    <w:rsid w:val="00265223"/>
    <w:rsid w:val="002703DE"/>
    <w:rsid w:val="00281965"/>
    <w:rsid w:val="00283118"/>
    <w:rsid w:val="002B3DD7"/>
    <w:rsid w:val="002B4230"/>
    <w:rsid w:val="002C4DCC"/>
    <w:rsid w:val="002C6757"/>
    <w:rsid w:val="002E45A7"/>
    <w:rsid w:val="0032237B"/>
    <w:rsid w:val="00336B33"/>
    <w:rsid w:val="003853D1"/>
    <w:rsid w:val="003A391A"/>
    <w:rsid w:val="003C77CB"/>
    <w:rsid w:val="004265CE"/>
    <w:rsid w:val="00435A41"/>
    <w:rsid w:val="004412A2"/>
    <w:rsid w:val="004445A4"/>
    <w:rsid w:val="00451CF1"/>
    <w:rsid w:val="00460E90"/>
    <w:rsid w:val="0046340F"/>
    <w:rsid w:val="00464625"/>
    <w:rsid w:val="004828B6"/>
    <w:rsid w:val="00484DCD"/>
    <w:rsid w:val="004872D5"/>
    <w:rsid w:val="004B6FF0"/>
    <w:rsid w:val="004F04EB"/>
    <w:rsid w:val="00506FB6"/>
    <w:rsid w:val="00511304"/>
    <w:rsid w:val="005323A0"/>
    <w:rsid w:val="0054503A"/>
    <w:rsid w:val="00547B62"/>
    <w:rsid w:val="00587511"/>
    <w:rsid w:val="005A5828"/>
    <w:rsid w:val="005B5DDB"/>
    <w:rsid w:val="005E0C7D"/>
    <w:rsid w:val="005E47D9"/>
    <w:rsid w:val="0060738A"/>
    <w:rsid w:val="00640323"/>
    <w:rsid w:val="006633D3"/>
    <w:rsid w:val="00673069"/>
    <w:rsid w:val="0069427C"/>
    <w:rsid w:val="006F3A6D"/>
    <w:rsid w:val="006F3C58"/>
    <w:rsid w:val="0071406B"/>
    <w:rsid w:val="00715D7B"/>
    <w:rsid w:val="00721241"/>
    <w:rsid w:val="0073573F"/>
    <w:rsid w:val="00791455"/>
    <w:rsid w:val="00796E05"/>
    <w:rsid w:val="007A64B8"/>
    <w:rsid w:val="007A696E"/>
    <w:rsid w:val="007A6F7D"/>
    <w:rsid w:val="007C3B4D"/>
    <w:rsid w:val="007D58EF"/>
    <w:rsid w:val="007D5E0F"/>
    <w:rsid w:val="007F2443"/>
    <w:rsid w:val="007F6642"/>
    <w:rsid w:val="008055CA"/>
    <w:rsid w:val="00814A68"/>
    <w:rsid w:val="008233FB"/>
    <w:rsid w:val="00823621"/>
    <w:rsid w:val="008240BF"/>
    <w:rsid w:val="008355C0"/>
    <w:rsid w:val="00836C7F"/>
    <w:rsid w:val="008421DF"/>
    <w:rsid w:val="0085754E"/>
    <w:rsid w:val="00857E5E"/>
    <w:rsid w:val="008769BD"/>
    <w:rsid w:val="00887041"/>
    <w:rsid w:val="0088767A"/>
    <w:rsid w:val="008940E9"/>
    <w:rsid w:val="008A56ED"/>
    <w:rsid w:val="008B71DC"/>
    <w:rsid w:val="008D199A"/>
    <w:rsid w:val="008D1E17"/>
    <w:rsid w:val="008D7F03"/>
    <w:rsid w:val="008E108E"/>
    <w:rsid w:val="008E66BF"/>
    <w:rsid w:val="00960705"/>
    <w:rsid w:val="00966592"/>
    <w:rsid w:val="00984E72"/>
    <w:rsid w:val="009E430E"/>
    <w:rsid w:val="00A02BCA"/>
    <w:rsid w:val="00A078ED"/>
    <w:rsid w:val="00A31F71"/>
    <w:rsid w:val="00A326DB"/>
    <w:rsid w:val="00A34A7B"/>
    <w:rsid w:val="00A351A5"/>
    <w:rsid w:val="00A35420"/>
    <w:rsid w:val="00A52716"/>
    <w:rsid w:val="00A83BCF"/>
    <w:rsid w:val="00AA3B74"/>
    <w:rsid w:val="00AA63F9"/>
    <w:rsid w:val="00AD11A1"/>
    <w:rsid w:val="00AD78FD"/>
    <w:rsid w:val="00AF6B60"/>
    <w:rsid w:val="00AF7499"/>
    <w:rsid w:val="00B064CB"/>
    <w:rsid w:val="00B17C74"/>
    <w:rsid w:val="00B3483C"/>
    <w:rsid w:val="00B36EF0"/>
    <w:rsid w:val="00B41ED6"/>
    <w:rsid w:val="00B441F2"/>
    <w:rsid w:val="00B4610C"/>
    <w:rsid w:val="00B57272"/>
    <w:rsid w:val="00B75D37"/>
    <w:rsid w:val="00B86667"/>
    <w:rsid w:val="00BA5D44"/>
    <w:rsid w:val="00BC72D2"/>
    <w:rsid w:val="00BD1E32"/>
    <w:rsid w:val="00BE10B3"/>
    <w:rsid w:val="00BE4912"/>
    <w:rsid w:val="00BF1822"/>
    <w:rsid w:val="00BF24AC"/>
    <w:rsid w:val="00C03DAA"/>
    <w:rsid w:val="00C238D4"/>
    <w:rsid w:val="00C36195"/>
    <w:rsid w:val="00C777C2"/>
    <w:rsid w:val="00CA34EB"/>
    <w:rsid w:val="00CC6E69"/>
    <w:rsid w:val="00CE6D10"/>
    <w:rsid w:val="00D05918"/>
    <w:rsid w:val="00D46527"/>
    <w:rsid w:val="00D46EC1"/>
    <w:rsid w:val="00D5145D"/>
    <w:rsid w:val="00D77DE0"/>
    <w:rsid w:val="00D930CF"/>
    <w:rsid w:val="00DA40BB"/>
    <w:rsid w:val="00DB0EA0"/>
    <w:rsid w:val="00DD116F"/>
    <w:rsid w:val="00DD6356"/>
    <w:rsid w:val="00DD7E73"/>
    <w:rsid w:val="00DF2055"/>
    <w:rsid w:val="00E0106E"/>
    <w:rsid w:val="00E1488C"/>
    <w:rsid w:val="00E21902"/>
    <w:rsid w:val="00E31DF2"/>
    <w:rsid w:val="00E35A78"/>
    <w:rsid w:val="00E55281"/>
    <w:rsid w:val="00E56606"/>
    <w:rsid w:val="00E649B3"/>
    <w:rsid w:val="00E65A11"/>
    <w:rsid w:val="00E65A74"/>
    <w:rsid w:val="00E70D09"/>
    <w:rsid w:val="00E92307"/>
    <w:rsid w:val="00E956B0"/>
    <w:rsid w:val="00EA7187"/>
    <w:rsid w:val="00EE0D5A"/>
    <w:rsid w:val="00EE24CD"/>
    <w:rsid w:val="00F00689"/>
    <w:rsid w:val="00F06814"/>
    <w:rsid w:val="00F06AAE"/>
    <w:rsid w:val="00F34903"/>
    <w:rsid w:val="00F35A42"/>
    <w:rsid w:val="00F54F60"/>
    <w:rsid w:val="00F74DD9"/>
    <w:rsid w:val="00F77A7C"/>
    <w:rsid w:val="00F90299"/>
    <w:rsid w:val="00F952F1"/>
    <w:rsid w:val="00FF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F330B"/>
  <w15:chartTrackingRefBased/>
  <w15:docId w15:val="{81BBC26A-3D25-47D3-9E1F-115B341E8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820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3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65A7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A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635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DD63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820D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82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2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716"/>
  </w:style>
  <w:style w:type="paragraph" w:styleId="Footer">
    <w:name w:val="footer"/>
    <w:basedOn w:val="Normal"/>
    <w:link w:val="FooterChar"/>
    <w:uiPriority w:val="99"/>
    <w:unhideWhenUsed/>
    <w:rsid w:val="00A52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716"/>
  </w:style>
  <w:style w:type="character" w:styleId="CommentReference">
    <w:name w:val="annotation reference"/>
    <w:basedOn w:val="DefaultParagraphFont"/>
    <w:uiPriority w:val="99"/>
    <w:semiHidden/>
    <w:unhideWhenUsed/>
    <w:rsid w:val="008421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1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1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1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1DF"/>
    <w:rPr>
      <w:b/>
      <w:bCs/>
      <w:sz w:val="20"/>
      <w:szCs w:val="20"/>
    </w:rPr>
  </w:style>
  <w:style w:type="paragraph" w:customStyle="1" w:styleId="paragraph">
    <w:name w:val="paragraph"/>
    <w:basedOn w:val="Normal"/>
    <w:rsid w:val="003C7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77CB"/>
  </w:style>
  <w:style w:type="character" w:customStyle="1" w:styleId="eop">
    <w:name w:val="eop"/>
    <w:basedOn w:val="DefaultParagraphFont"/>
    <w:rsid w:val="003C77CB"/>
  </w:style>
  <w:style w:type="character" w:customStyle="1" w:styleId="scxw61849329">
    <w:name w:val="scxw61849329"/>
    <w:basedOn w:val="DefaultParagraphFont"/>
    <w:rsid w:val="003C77CB"/>
  </w:style>
  <w:style w:type="paragraph" w:styleId="PlainText">
    <w:name w:val="Plain Text"/>
    <w:basedOn w:val="Normal"/>
    <w:link w:val="PlainTextChar"/>
    <w:uiPriority w:val="99"/>
    <w:semiHidden/>
    <w:unhideWhenUsed/>
    <w:rsid w:val="003C77CB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C77CB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55</Characters>
  <Application>Microsoft Office Word</Application>
  <DocSecurity>0</DocSecurity>
  <Lines>1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A</dc:creator>
  <cp:keywords/>
  <dc:description/>
  <cp:lastModifiedBy>Eugene Reed</cp:lastModifiedBy>
  <cp:revision>2</cp:revision>
  <dcterms:created xsi:type="dcterms:W3CDTF">2022-06-04T07:21:00Z</dcterms:created>
  <dcterms:modified xsi:type="dcterms:W3CDTF">2022-06-04T07:21:00Z</dcterms:modified>
</cp:coreProperties>
</file>